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923" w:rsidRPr="004522D3" w:rsidRDefault="00871923" w:rsidP="00082B90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BİRİNCİ BÖLÜM</w:t>
      </w:r>
    </w:p>
    <w:p w:rsidR="00871923" w:rsidRPr="004522D3" w:rsidRDefault="00871923" w:rsidP="00082B90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Başlangıç Hükümleri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Amaç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1 –</w:t>
      </w:r>
      <w:r w:rsidRPr="004522D3">
        <w:rPr>
          <w:rFonts w:ascii="Times New Roman" w:hAnsi="Times New Roman"/>
          <w:sz w:val="24"/>
        </w:rPr>
        <w:t xml:space="preserve"> (1) Bu Politikanın amacı, Batman Üniversitesi kütüphanelerinde yer alan koleksiyonun korunması amacıyla ödünç verilmesi uygun olmayan kaynak türlerini belirlemek ve bu kaynaklara ilişkin kullanım esaslarını düzenlemektir.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Kapsam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2 –</w:t>
      </w:r>
      <w:r w:rsidRPr="004522D3">
        <w:rPr>
          <w:rFonts w:ascii="Times New Roman" w:hAnsi="Times New Roman"/>
          <w:sz w:val="24"/>
        </w:rPr>
        <w:t xml:space="preserve"> (1) Bu Politika, Batman Üniversitesi Kütüphane ve Dokümantasyon Daire Başkanlığı’na bağlı tüm kütüphanelerde bulunan ve ödünç verilmeyen kaynakları kapsar.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Dayanak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3 –</w:t>
      </w:r>
      <w:r w:rsidRPr="004522D3">
        <w:rPr>
          <w:rFonts w:ascii="Times New Roman" w:hAnsi="Times New Roman"/>
          <w:sz w:val="24"/>
        </w:rPr>
        <w:t xml:space="preserve"> (1) </w:t>
      </w:r>
      <w:r w:rsidRPr="00B52F00">
        <w:rPr>
          <w:rFonts w:ascii="Times New Roman" w:hAnsi="Times New Roman"/>
          <w:sz w:val="24"/>
        </w:rPr>
        <w:t xml:space="preserve">Bu Politika, </w:t>
      </w:r>
      <w:r w:rsidRPr="0037012F">
        <w:rPr>
          <w:rFonts w:ascii="Times New Roman" w:hAnsi="Times New Roman"/>
          <w:sz w:val="24"/>
        </w:rPr>
        <w:t>2547 sayılı Yükseköğretim Kanunu; 2809 sayılı Kanun ve 124 sayılı KHK’nın 26 ve 33. maddeleri; 5846 sayılı Fikir ve Sanat Eserleri Kanunu; 5018 sayılı Kamu Mali Yönetimi ve Kontrol Kanunu; Taşınır Mal Yönetmeliği; Batman Üniversitesi Kütüphane Hizmetleri Yönergesi</w:t>
      </w:r>
      <w:r>
        <w:rPr>
          <w:rFonts w:ascii="Times New Roman" w:hAnsi="Times New Roman"/>
          <w:sz w:val="24"/>
        </w:rPr>
        <w:t>n</w:t>
      </w:r>
      <w:r w:rsidRPr="00B52F00">
        <w:rPr>
          <w:rFonts w:ascii="Times New Roman" w:hAnsi="Times New Roman"/>
          <w:sz w:val="24"/>
        </w:rPr>
        <w:t>e dayanılarak hazırlanmıştır.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Tanımlar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4 –</w:t>
      </w:r>
      <w:r w:rsidRPr="004522D3">
        <w:rPr>
          <w:rFonts w:ascii="Times New Roman" w:hAnsi="Times New Roman"/>
          <w:sz w:val="24"/>
        </w:rPr>
        <w:t xml:space="preserve"> (1) Bu Politikada geçen terimlerden: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a) Referans (Danışma) Kaynakları: Ansiklopedi, sözlük, atlas gibi başvuru kaynaklarını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b) Süreli Yayın: Dergi, gazete, bülten gibi periyodik yayınların son sayıları ve ciltli koleksiyonlarını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c) Tez: Basılı veya elektronik ortamdaki lisans, yüksek lisans ve doktora tezlerini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ç) Nadir / Özel Eser: Baskısı tükenmiş, tarihi değeri yüksek veya özel koruma gerektiren materyalleri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d) Görsel-İşitsel Materyaller: CD, DVD, video kaset, slayt, müzik notaları gibi multimedya materyallerini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e) Diğer Kaynaklar: Fiziksel durumu, telif hakları ya da kullanım koşulları nedeniyle ödünç verilmesi uygun görülmeyen materyalleri,</w:t>
      </w:r>
      <w:r>
        <w:rPr>
          <w:rFonts w:ascii="Times New Roman" w:hAnsi="Times New Roman"/>
          <w:sz w:val="24"/>
        </w:rPr>
        <w:t xml:space="preserve"> </w:t>
      </w:r>
      <w:r w:rsidRPr="004522D3">
        <w:rPr>
          <w:rFonts w:ascii="Times New Roman" w:hAnsi="Times New Roman"/>
          <w:sz w:val="24"/>
        </w:rPr>
        <w:t>ifade eder.</w:t>
      </w:r>
    </w:p>
    <w:p w:rsidR="00871923" w:rsidRPr="004522D3" w:rsidRDefault="00871923" w:rsidP="00082B90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İKİNCİ BÖLÜM</w:t>
      </w:r>
    </w:p>
    <w:p w:rsidR="00871923" w:rsidRPr="004522D3" w:rsidRDefault="00871923" w:rsidP="00082B90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Esas Hükümler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Politikalar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5 –</w:t>
      </w:r>
      <w:r w:rsidRPr="004522D3">
        <w:rPr>
          <w:rFonts w:ascii="Times New Roman" w:hAnsi="Times New Roman"/>
          <w:sz w:val="24"/>
        </w:rPr>
        <w:t xml:space="preserve"> (1) Aşağıdaki materyaller kullanıcı statüsüne bakılmaksızın ödünç verilmez: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)</w:t>
      </w:r>
      <w:r w:rsidRPr="004522D3">
        <w:rPr>
          <w:rFonts w:ascii="Times New Roman" w:hAnsi="Times New Roman"/>
          <w:sz w:val="24"/>
        </w:rPr>
        <w:t xml:space="preserve"> Referans (danışma) kaynakları (ansiklopedi, sözlük, atlas vb.)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)</w:t>
      </w:r>
      <w:r w:rsidRPr="004522D3">
        <w:rPr>
          <w:rFonts w:ascii="Times New Roman" w:hAnsi="Times New Roman"/>
          <w:sz w:val="24"/>
        </w:rPr>
        <w:t xml:space="preserve"> Tezler (basılı ve elektronik)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c)</w:t>
      </w:r>
      <w:r w:rsidRPr="004522D3">
        <w:rPr>
          <w:rFonts w:ascii="Times New Roman" w:hAnsi="Times New Roman"/>
          <w:sz w:val="24"/>
        </w:rPr>
        <w:t xml:space="preserve"> Süreli yayınların son sayıları ve ciltli koleksiyonları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ç)</w:t>
      </w:r>
      <w:r w:rsidRPr="004522D3">
        <w:rPr>
          <w:rFonts w:ascii="Times New Roman" w:hAnsi="Times New Roman"/>
          <w:sz w:val="24"/>
        </w:rPr>
        <w:t xml:space="preserve"> Görsel-işitsel materyaller (CD, DVD, video, slayt vb.)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)</w:t>
      </w:r>
      <w:r w:rsidRPr="004522D3">
        <w:rPr>
          <w:rFonts w:ascii="Times New Roman" w:hAnsi="Times New Roman"/>
          <w:sz w:val="24"/>
        </w:rPr>
        <w:t xml:space="preserve"> Müzik notaları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)</w:t>
      </w:r>
      <w:r w:rsidRPr="004522D3">
        <w:rPr>
          <w:rFonts w:ascii="Times New Roman" w:hAnsi="Times New Roman"/>
          <w:sz w:val="24"/>
        </w:rPr>
        <w:t xml:space="preserve"> Haritalar ve benzeri özel materyaller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)</w:t>
      </w:r>
      <w:r w:rsidRPr="004522D3">
        <w:rPr>
          <w:rFonts w:ascii="Times New Roman" w:hAnsi="Times New Roman"/>
          <w:sz w:val="24"/>
        </w:rPr>
        <w:t xml:space="preserve"> Nadir ve özel eserler,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)</w:t>
      </w:r>
      <w:r w:rsidRPr="004522D3">
        <w:rPr>
          <w:rFonts w:ascii="Times New Roman" w:hAnsi="Times New Roman"/>
          <w:sz w:val="24"/>
        </w:rPr>
        <w:t xml:space="preserve"> Daire Başkanlığı tarafından kullanım durumu, telif hakları ya da korunma gerekçeleri ile ödünç verilmesi sakıncalı görülen diğer materyaller.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(2) Bu kaynaklar yalnızca kütüphane içerisinde, yerinde kullanım için açıktır. Kullanıcı, görevli gözetiminde bu materyallerden faydalanabilir.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sz w:val="24"/>
        </w:rPr>
        <w:t>(3) Yerinde kullanımın yeterli olmadığı durumlarda, ilgili materyaller telif hakları gözetilerek fotokopi, tarama veya benzeri hizmetler aracılığıyla sağlanabilir.</w:t>
      </w:r>
    </w:p>
    <w:p w:rsidR="00871923" w:rsidRPr="004522D3" w:rsidRDefault="00871923" w:rsidP="00082B90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ÜÇÜNCÜ BÖLÜM</w:t>
      </w:r>
    </w:p>
    <w:p w:rsidR="00871923" w:rsidRPr="004522D3" w:rsidRDefault="00871923" w:rsidP="00082B90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Çeşitli ve Son Hükümler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Yürürlük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6 –</w:t>
      </w:r>
      <w:r w:rsidRPr="004522D3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871923" w:rsidRPr="004522D3" w:rsidRDefault="00871923" w:rsidP="00082B90">
      <w:pPr>
        <w:jc w:val="both"/>
        <w:rPr>
          <w:rFonts w:ascii="Times New Roman" w:hAnsi="Times New Roman"/>
          <w:b/>
          <w:sz w:val="24"/>
        </w:rPr>
      </w:pPr>
      <w:r w:rsidRPr="004522D3">
        <w:rPr>
          <w:rFonts w:ascii="Times New Roman" w:hAnsi="Times New Roman"/>
          <w:b/>
          <w:sz w:val="24"/>
        </w:rPr>
        <w:t>Yürütme</w:t>
      </w:r>
    </w:p>
    <w:p w:rsidR="00871923" w:rsidRPr="008245DF" w:rsidRDefault="00871923" w:rsidP="00082B90">
      <w:pPr>
        <w:jc w:val="both"/>
        <w:rPr>
          <w:rFonts w:ascii="Times New Roman" w:hAnsi="Times New Roman"/>
          <w:sz w:val="24"/>
        </w:rPr>
      </w:pPr>
      <w:r w:rsidRPr="004522D3">
        <w:rPr>
          <w:rFonts w:ascii="Times New Roman" w:hAnsi="Times New Roman"/>
          <w:b/>
          <w:sz w:val="24"/>
        </w:rPr>
        <w:t>MADDE 7 –</w:t>
      </w:r>
      <w:r w:rsidRPr="004522D3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871923" w:rsidRPr="004522D3" w:rsidRDefault="00871923" w:rsidP="00082B90">
      <w:pPr>
        <w:jc w:val="both"/>
        <w:rPr>
          <w:rFonts w:ascii="Times New Roman" w:hAnsi="Times New Roman"/>
          <w:sz w:val="24"/>
        </w:rPr>
      </w:pPr>
    </w:p>
    <w:p w:rsidR="00126BF5" w:rsidRPr="00871923" w:rsidRDefault="00126BF5" w:rsidP="00082B90"/>
    <w:sectPr w:rsidR="00126BF5" w:rsidRPr="00871923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B47" w:rsidRDefault="00406B47" w:rsidP="004B3CFE">
      <w:pPr>
        <w:spacing w:after="0" w:line="240" w:lineRule="auto"/>
      </w:pPr>
      <w:r>
        <w:separator/>
      </w:r>
    </w:p>
  </w:endnote>
  <w:endnote w:type="continuationSeparator" w:id="0">
    <w:p w:rsidR="00406B47" w:rsidRDefault="00406B47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B90" w:rsidRDefault="00082B90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B90" w:rsidRDefault="00082B90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B47" w:rsidRDefault="00406B47" w:rsidP="004B3CFE">
      <w:pPr>
        <w:spacing w:after="0" w:line="240" w:lineRule="auto"/>
      </w:pPr>
      <w:r>
        <w:separator/>
      </w:r>
    </w:p>
  </w:footnote>
  <w:footnote w:type="continuationSeparator" w:id="0">
    <w:p w:rsidR="00406B47" w:rsidRDefault="00406B47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B90" w:rsidRDefault="00082B90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871923" w:rsidRDefault="00871923" w:rsidP="00871923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4522D3">
            <w:rPr>
              <w:rFonts w:ascii="Times New Roman" w:hAnsi="Times New Roman"/>
              <w:b/>
              <w:sz w:val="24"/>
            </w:rPr>
            <w:t>Ödünç Dışı Kaynaklar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082B90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082B90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082B90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082B90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B90" w:rsidRDefault="00082B90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73D3A"/>
    <w:rsid w:val="00082B90"/>
    <w:rsid w:val="000A25FE"/>
    <w:rsid w:val="000B0BFE"/>
    <w:rsid w:val="000B53EF"/>
    <w:rsid w:val="000B7E85"/>
    <w:rsid w:val="000D0487"/>
    <w:rsid w:val="000D7152"/>
    <w:rsid w:val="000F1425"/>
    <w:rsid w:val="000F5F57"/>
    <w:rsid w:val="00110CB6"/>
    <w:rsid w:val="00113398"/>
    <w:rsid w:val="00115D9C"/>
    <w:rsid w:val="00126BF5"/>
    <w:rsid w:val="00160259"/>
    <w:rsid w:val="00162261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47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61711F"/>
    <w:rsid w:val="0062738C"/>
    <w:rsid w:val="00633910"/>
    <w:rsid w:val="00737C79"/>
    <w:rsid w:val="00755F9D"/>
    <w:rsid w:val="007A6908"/>
    <w:rsid w:val="00850BC9"/>
    <w:rsid w:val="00871923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32AE6"/>
    <w:rsid w:val="00B472ED"/>
    <w:rsid w:val="00B51DEF"/>
    <w:rsid w:val="00B911F9"/>
    <w:rsid w:val="00B95D82"/>
    <w:rsid w:val="00BE6586"/>
    <w:rsid w:val="00C02AD8"/>
    <w:rsid w:val="00C45790"/>
    <w:rsid w:val="00C85D1F"/>
    <w:rsid w:val="00CB1E50"/>
    <w:rsid w:val="00CC3120"/>
    <w:rsid w:val="00D2700C"/>
    <w:rsid w:val="00D30B5F"/>
    <w:rsid w:val="00D31373"/>
    <w:rsid w:val="00D92BFF"/>
    <w:rsid w:val="00DB59F9"/>
    <w:rsid w:val="00DB5E00"/>
    <w:rsid w:val="00DB70C6"/>
    <w:rsid w:val="00DE2273"/>
    <w:rsid w:val="00DF6E5D"/>
    <w:rsid w:val="00E10A72"/>
    <w:rsid w:val="00E74B65"/>
    <w:rsid w:val="00ED588E"/>
    <w:rsid w:val="00EF7255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C287D3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09:19:00Z</dcterms:created>
  <dcterms:modified xsi:type="dcterms:W3CDTF">2025-12-05T09:19:00Z</dcterms:modified>
</cp:coreProperties>
</file>